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</w:p>
    <w:bookmarkStart w:id="24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As a passionate and experienced UX/UI Designer with a deep appreciation for the vibrant creative ecosystem of Spain, particularly in Barcelona, I am excited to apply for the UX/UI Designer position at your esteemed organization. Barcelona, a city renowned for its fusion of innovation and artistic expression, has long been a hub for digital design excellence. My professional journey and personal connection to this dynamic environment have equipped me with the skills and perspective necessary to contribute meaningfully to your team.</w:t>
      </w:r>
    </w:p>
    <w:p>
      <w:pPr>
        <w:pStyle w:val="BodyText"/>
      </w:pPr>
      <w:r>
        <w:t xml:space="preserve">Having spent several years refining my expertise in user-centered design, I have developed a strong foundation in creating intuitive, aesthetically pleasing, and functional digital experiences. My work as a UX/UI Designer has always been driven by a commitment to understanding user needs, leveraging data-driven insights, and collaborating with cross-functional teams to deliver solutions that align with business goals. Whether it’s crafting seamless onboarding flows for mobile apps or redesigning complex web interfaces, I approach every project with a focus on clarity, accessibility, and emotional resonance.</w:t>
      </w:r>
    </w:p>
    <w:bookmarkStart w:id="20" w:name="why-barcelona-a-creative-catalyst"/>
    <w:p>
      <w:pPr>
        <w:pStyle w:val="Heading2"/>
      </w:pPr>
      <w:r>
        <w:t xml:space="preserve">Why Barcelona? A Creative Catalyst</w:t>
      </w:r>
    </w:p>
    <w:p>
      <w:pPr>
        <w:pStyle w:val="FirstParagraph"/>
      </w:pPr>
      <w:r>
        <w:t xml:space="preserve">Barcelona’s unique blend of historical heritage and cutting-edge technology has always inspired my work. The city’s thriving tech startups, design agencies, and creative collectives provide a fertile ground for innovation. From the iconic architecture of Gaudí to the bustling co-working spaces in Eixample, Barcelona embodies a spirit of creativity that I strive to reflect in my designs. This environment has not only shaped my professional growth but also deepened my understanding of how cultural context influences user behavior and design decisions.</w:t>
      </w:r>
    </w:p>
    <w:p>
      <w:pPr>
        <w:pStyle w:val="BodyText"/>
      </w:pPr>
      <w:r>
        <w:t xml:space="preserve">My experience working with international teams and clients across Europe has honed my ability to adapt to diverse markets while maintaining a consistent focus on user needs. In Spain, where the demand for digital solutions is growing rapidly, I have seen firsthand how a well-designed product can bridge the gap between technology and human connection. Whether it’s developing responsive interfaces for Spanish-speaking users or ensuring accessibility in multilingual platforms, I bring a nuanced approach to every project.</w:t>
      </w:r>
    </w:p>
    <w:bookmarkEnd w:id="20"/>
    <w:bookmarkStart w:id="21" w:name="core-competencies-as-a-uxui-designer"/>
    <w:p>
      <w:pPr>
        <w:pStyle w:val="Heading2"/>
      </w:pPr>
      <w:r>
        <w:t xml:space="preserve">Core Competencies as a UX/UI Designer</w:t>
      </w:r>
    </w:p>
    <w:p>
      <w:pPr>
        <w:pStyle w:val="FirstParagraph"/>
      </w:pPr>
      <w:r>
        <w:t xml:space="preserve">As a UX/UI Designer, I specialize in the entire design process—from user research and information architecture to prototyping and usability testing. My toolkit includes industry-leading software such as Figma, Adobe XD, and Sketch, which I use to create high-fidelity wireframes and interactive prototypes. I am also proficient in conducting user interviews, analyzing heatmaps, and utilizing A/B testing to refine designs based on real-world feedback.</w:t>
      </w:r>
    </w:p>
    <w:p>
      <w:pPr>
        <w:pStyle w:val="BodyText"/>
      </w:pPr>
      <w:r>
        <w:t xml:space="preserve">One of my proudest achievements was leading the redesign of a mobile banking app for a fintech startup in Barcelona. By conducting extensive user research and iterating on feedback, I was able to reduce user drop-off rates by 40% and improve overall satisfaction scores. This project underscored the importance of balancing functionality with aesthetics—a principle that guides all my work.</w:t>
      </w:r>
    </w:p>
    <w:p>
      <w:pPr>
        <w:pStyle w:val="BodyText"/>
      </w:pPr>
      <w:r>
        <w:t xml:space="preserve">In addition to technical skills, I place a strong emphasis on collaboration and communication. As a UX/UI Designer, I thrive in agile environments where cross-departmental teamwork is essential. My ability to translate complex requirements into visual solutions has helped teams at both startups and established companies achieve their goals more efficiently.</w:t>
      </w:r>
    </w:p>
    <w:bookmarkEnd w:id="21"/>
    <w:bookmarkStart w:id="22" w:name="why-your-organization"/>
    <w:p>
      <w:pPr>
        <w:pStyle w:val="Heading2"/>
      </w:pPr>
      <w:r>
        <w:t xml:space="preserve">Why Your Organization?</w:t>
      </w:r>
    </w:p>
    <w:p>
      <w:pPr>
        <w:pStyle w:val="FirstParagraph"/>
      </w:pPr>
      <w:r>
        <w:t xml:space="preserve">Your organization’s reputation for pushing the boundaries of digital design aligns perfectly with my professional aspirations. I am particularly drawn to your commitment to creating user-centric solutions that reflect the values of innovation and sustainability—values I deeply admire. Barcelona, with its emphasis on quality of life and creative freedom, is an ideal setting for such endeavors, and I would be thrilled to contribute my expertise to your mission.</w:t>
      </w:r>
    </w:p>
    <w:p>
      <w:pPr>
        <w:pStyle w:val="BodyText"/>
      </w:pPr>
      <w:r>
        <w:t xml:space="preserve">I am especially intrigued by your recent projects in the SaaS space, where user experience often determines the success of a product. My background in designing scalable interfaces for enterprise-level applications has prepared me to tackle similar challenges with confidence and creativity. I am eager to bring my problem-solving mindset and design thinking approach to your team.</w:t>
      </w:r>
    </w:p>
    <w:bookmarkEnd w:id="22"/>
    <w:bookmarkStart w:id="23" w:name="closing-thoughts"/>
    <w:p>
      <w:pPr>
        <w:pStyle w:val="Heading2"/>
      </w:pPr>
      <w:r>
        <w:t xml:space="preserve">Closing Thoughts</w:t>
      </w:r>
    </w:p>
    <w:p>
      <w:pPr>
        <w:pStyle w:val="FirstParagraph"/>
      </w:pPr>
      <w:r>
        <w:t xml:space="preserve">In summary, my experience as a UX/UI Designer, combined with my passion for Barcelona’s creative culture, makes me an ideal candidate for this role. I am confident that my skills in user research, interface design, and collaborative problem-solving will add value to your organization. I would welcome the opportunity to discuss how I can contribute to your goals and help elevate the user experience of your digital products.</w:t>
      </w:r>
    </w:p>
    <w:p>
      <w:pPr>
        <w:pStyle w:val="BodyText"/>
      </w:pPr>
      <w:r>
        <w:t xml:space="preserve">Thank you for considering my application. I look forward to the possibility of contributing to a team that shares my dedication to excellence in design and innov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Email Address] | [Your Phone Number]</w:t>
      </w:r>
    </w:p>
    <w:p>
      <w:pPr>
        <w:pStyle w:val="BodyText"/>
      </w:pPr>
      <w:r>
        <w:t xml:space="preserve">[LinkedIn Profile or Portfolio Website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UX UI Designer</dc:title>
  <dc:creator/>
  <dc:language>en</dc:language>
  <cp:keywords/>
  <dcterms:created xsi:type="dcterms:W3CDTF">2026-07-23T16:33:33Z</dcterms:created>
  <dcterms:modified xsi:type="dcterms:W3CDTF">2026-07-23T16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